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Dimitar </w:t>
                      </w:r>
                      <w:proofErr w:type="gramStart"/>
                      <w:r w:rsidRPr="003D3118">
                        <w:rPr>
                          <w:b/>
                          <w:bCs/>
                          <w:color w:val="FFFFFF" w:themeColor="background1"/>
                          <w:sz w:val="32"/>
                          <w:szCs w:val="32"/>
                        </w:rPr>
                        <w:t>Ivanov(</w:t>
                      </w:r>
                      <w:proofErr w:type="gramEnd"/>
                      <w:r w:rsidRPr="003D3118">
                        <w:rPr>
                          <w:b/>
                          <w:bCs/>
                          <w:color w:val="FFFFFF" w:themeColor="background1"/>
                          <w:sz w:val="32"/>
                          <w:szCs w:val="32"/>
                        </w:rPr>
                        <w:t>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proofErr w:type="gramStart"/>
                      <w:r w:rsidRPr="003D3118">
                        <w:rPr>
                          <w:b/>
                          <w:bCs/>
                          <w:color w:val="FFFFFF" w:themeColor="background1"/>
                          <w:sz w:val="32"/>
                          <w:szCs w:val="32"/>
                        </w:rPr>
                        <w:t>Khovanskaya</w:t>
                      </w:r>
                      <w:proofErr w:type="spellEnd"/>
                      <w:r w:rsidRPr="003D3118">
                        <w:rPr>
                          <w:b/>
                          <w:bCs/>
                          <w:color w:val="FFFFFF" w:themeColor="background1"/>
                          <w:sz w:val="32"/>
                          <w:szCs w:val="32"/>
                        </w:rPr>
                        <w:t>(</w:t>
                      </w:r>
                      <w:proofErr w:type="gram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proofErr w:type="gramStart"/>
                      <w:r w:rsidRPr="003D3118">
                        <w:rPr>
                          <w:b/>
                          <w:bCs/>
                          <w:color w:val="FFFFFF" w:themeColor="background1"/>
                          <w:sz w:val="32"/>
                          <w:szCs w:val="32"/>
                        </w:rPr>
                        <w:t>Grigorov</w:t>
                      </w:r>
                      <w:proofErr w:type="spellEnd"/>
                      <w:r>
                        <w:rPr>
                          <w:b/>
                          <w:bCs/>
                          <w:color w:val="FFFFFF" w:themeColor="background1"/>
                          <w:sz w:val="32"/>
                          <w:szCs w:val="32"/>
                        </w:rPr>
                        <w:t>(</w:t>
                      </w:r>
                      <w:proofErr w:type="gramEnd"/>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proofErr w:type="gramStart"/>
                      <w:r>
                        <w:rPr>
                          <w:rStyle w:val="sowc"/>
                          <w:b/>
                          <w:color w:val="FFFFFF" w:themeColor="background1"/>
                          <w:sz w:val="40"/>
                          <w:szCs w:val="40"/>
                        </w:rPr>
                        <w:t>Version :</w:t>
                      </w:r>
                      <w:proofErr w:type="gramEnd"/>
                      <w:r>
                        <w:rPr>
                          <w:rStyle w:val="sowc"/>
                          <w:b/>
                          <w:color w:val="FFFFFF" w:themeColor="background1"/>
                          <w:sz w:val="40"/>
                          <w:szCs w:val="40"/>
                        </w:rPr>
                        <w:t xml:space="preserve"> </w:t>
                      </w:r>
                      <w:r w:rsidR="00D21799">
                        <w:rPr>
                          <w:rStyle w:val="sowc"/>
                          <w:b/>
                          <w:color w:val="FFFFFF" w:themeColor="background1"/>
                          <w:sz w:val="40"/>
                          <w:szCs w:val="40"/>
                        </w:rPr>
                        <w:t>0.</w:t>
                      </w:r>
                      <w:r w:rsidR="00D97F82">
                        <w:rPr>
                          <w:rStyle w:val="sowc"/>
                          <w:b/>
                          <w:color w:val="FFFFFF" w:themeColor="background1"/>
                          <w:sz w:val="40"/>
                          <w:szCs w:val="40"/>
                        </w:rPr>
                        <w:t>9</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58F25FBD" w14:textId="3D63E4D0" w:rsidR="00864867" w:rsidRDefault="000027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10552040" w:history="1">
            <w:r w:rsidR="00864867" w:rsidRPr="00086248">
              <w:rPr>
                <w:rStyle w:val="Hyperlink"/>
                <w:noProof/>
              </w:rPr>
              <w:t>Revision history</w:t>
            </w:r>
            <w:r w:rsidR="00864867">
              <w:rPr>
                <w:noProof/>
                <w:webHidden/>
              </w:rPr>
              <w:tab/>
            </w:r>
            <w:r w:rsidR="00864867">
              <w:rPr>
                <w:noProof/>
                <w:webHidden/>
              </w:rPr>
              <w:fldChar w:fldCharType="begin"/>
            </w:r>
            <w:r w:rsidR="00864867">
              <w:rPr>
                <w:noProof/>
                <w:webHidden/>
              </w:rPr>
              <w:instrText xml:space="preserve"> PAGEREF _Toc10552040 \h </w:instrText>
            </w:r>
            <w:r w:rsidR="00864867">
              <w:rPr>
                <w:noProof/>
                <w:webHidden/>
              </w:rPr>
            </w:r>
            <w:r w:rsidR="00864867">
              <w:rPr>
                <w:noProof/>
                <w:webHidden/>
              </w:rPr>
              <w:fldChar w:fldCharType="separate"/>
            </w:r>
            <w:r w:rsidR="00112456">
              <w:rPr>
                <w:noProof/>
                <w:webHidden/>
              </w:rPr>
              <w:t>4</w:t>
            </w:r>
            <w:r w:rsidR="00864867">
              <w:rPr>
                <w:noProof/>
                <w:webHidden/>
              </w:rPr>
              <w:fldChar w:fldCharType="end"/>
            </w:r>
          </w:hyperlink>
        </w:p>
        <w:p w14:paraId="654FADD9" w14:textId="2B3EDD34"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1" w:history="1">
            <w:r w:rsidR="00864867" w:rsidRPr="00086248">
              <w:rPr>
                <w:rStyle w:val="Hyperlink"/>
                <w:noProof/>
              </w:rPr>
              <w:t>1.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1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3CCD5604" w14:textId="409686DA"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2" w:history="1">
            <w:r w:rsidR="00864867" w:rsidRPr="00086248">
              <w:rPr>
                <w:rStyle w:val="Hyperlink"/>
                <w:noProof/>
              </w:rPr>
              <w:t>1.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2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2C69BEC8" w14:textId="0A5F1561"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3" w:history="1">
            <w:r w:rsidR="00864867" w:rsidRPr="00086248">
              <w:rPr>
                <w:rStyle w:val="Hyperlink"/>
                <w:noProof/>
              </w:rPr>
              <w:t>1.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3 \h </w:instrText>
            </w:r>
            <w:r w:rsidR="00864867">
              <w:rPr>
                <w:noProof/>
                <w:webHidden/>
              </w:rPr>
            </w:r>
            <w:r w:rsidR="00864867">
              <w:rPr>
                <w:noProof/>
                <w:webHidden/>
              </w:rPr>
              <w:fldChar w:fldCharType="separate"/>
            </w:r>
            <w:r w:rsidR="00112456">
              <w:rPr>
                <w:noProof/>
                <w:webHidden/>
              </w:rPr>
              <w:t>5</w:t>
            </w:r>
            <w:r w:rsidR="00864867">
              <w:rPr>
                <w:noProof/>
                <w:webHidden/>
              </w:rPr>
              <w:fldChar w:fldCharType="end"/>
            </w:r>
          </w:hyperlink>
        </w:p>
        <w:p w14:paraId="6FC8C4A3" w14:textId="038A6B39"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4" w:history="1">
            <w:r w:rsidR="00864867" w:rsidRPr="00086248">
              <w:rPr>
                <w:rStyle w:val="Hyperlink"/>
                <w:noProof/>
              </w:rPr>
              <w:t>2.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4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042C9415" w14:textId="6575F3B6"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5" w:history="1">
            <w:r w:rsidR="00864867" w:rsidRPr="00086248">
              <w:rPr>
                <w:rStyle w:val="Hyperlink"/>
                <w:noProof/>
              </w:rPr>
              <w:t>2.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5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3D39AEA3" w14:textId="7BCB6F5B"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6" w:history="1">
            <w:r w:rsidR="00864867" w:rsidRPr="00086248">
              <w:rPr>
                <w:rStyle w:val="Hyperlink"/>
                <w:noProof/>
              </w:rPr>
              <w:t>2.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6 \h </w:instrText>
            </w:r>
            <w:r w:rsidR="00864867">
              <w:rPr>
                <w:noProof/>
                <w:webHidden/>
              </w:rPr>
            </w:r>
            <w:r w:rsidR="00864867">
              <w:rPr>
                <w:noProof/>
                <w:webHidden/>
              </w:rPr>
              <w:fldChar w:fldCharType="separate"/>
            </w:r>
            <w:r w:rsidR="00112456">
              <w:rPr>
                <w:noProof/>
                <w:webHidden/>
              </w:rPr>
              <w:t>6</w:t>
            </w:r>
            <w:r w:rsidR="00864867">
              <w:rPr>
                <w:noProof/>
                <w:webHidden/>
              </w:rPr>
              <w:fldChar w:fldCharType="end"/>
            </w:r>
          </w:hyperlink>
        </w:p>
        <w:p w14:paraId="68ED8837" w14:textId="1E91A3D8"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7" w:history="1">
            <w:r w:rsidR="00864867" w:rsidRPr="00086248">
              <w:rPr>
                <w:rStyle w:val="Hyperlink"/>
                <w:noProof/>
              </w:rPr>
              <w:t>3.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47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7B8FA07C" w14:textId="51C2AFAD"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8" w:history="1">
            <w:r w:rsidR="00864867" w:rsidRPr="00086248">
              <w:rPr>
                <w:rStyle w:val="Hyperlink"/>
                <w:noProof/>
              </w:rPr>
              <w:t>3.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48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500CB493" w14:textId="36D7F04F"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49" w:history="1">
            <w:r w:rsidR="00864867" w:rsidRPr="00086248">
              <w:rPr>
                <w:rStyle w:val="Hyperlink"/>
                <w:noProof/>
              </w:rPr>
              <w:t>3.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49 \h </w:instrText>
            </w:r>
            <w:r w:rsidR="00864867">
              <w:rPr>
                <w:noProof/>
                <w:webHidden/>
              </w:rPr>
            </w:r>
            <w:r w:rsidR="00864867">
              <w:rPr>
                <w:noProof/>
                <w:webHidden/>
              </w:rPr>
              <w:fldChar w:fldCharType="separate"/>
            </w:r>
            <w:r w:rsidR="00112456">
              <w:rPr>
                <w:noProof/>
                <w:webHidden/>
              </w:rPr>
              <w:t>7</w:t>
            </w:r>
            <w:r w:rsidR="00864867">
              <w:rPr>
                <w:noProof/>
                <w:webHidden/>
              </w:rPr>
              <w:fldChar w:fldCharType="end"/>
            </w:r>
          </w:hyperlink>
        </w:p>
        <w:p w14:paraId="12784B3D" w14:textId="2936FCD5"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0" w:history="1">
            <w:r w:rsidR="00864867" w:rsidRPr="00086248">
              <w:rPr>
                <w:rStyle w:val="Hyperlink"/>
                <w:noProof/>
              </w:rPr>
              <w:t>4.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0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2BEB22DA" w14:textId="1508A2F6"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1" w:history="1">
            <w:r w:rsidR="00864867" w:rsidRPr="00086248">
              <w:rPr>
                <w:rStyle w:val="Hyperlink"/>
                <w:noProof/>
              </w:rPr>
              <w:t>4.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1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76A4C7CE" w14:textId="1BEF2F9D"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2" w:history="1">
            <w:r w:rsidR="00864867" w:rsidRPr="00086248">
              <w:rPr>
                <w:rStyle w:val="Hyperlink"/>
                <w:noProof/>
              </w:rPr>
              <w:t>4.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2 \h </w:instrText>
            </w:r>
            <w:r w:rsidR="00864867">
              <w:rPr>
                <w:noProof/>
                <w:webHidden/>
              </w:rPr>
            </w:r>
            <w:r w:rsidR="00864867">
              <w:rPr>
                <w:noProof/>
                <w:webHidden/>
              </w:rPr>
              <w:fldChar w:fldCharType="separate"/>
            </w:r>
            <w:r w:rsidR="00112456">
              <w:rPr>
                <w:noProof/>
                <w:webHidden/>
              </w:rPr>
              <w:t>8</w:t>
            </w:r>
            <w:r w:rsidR="00864867">
              <w:rPr>
                <w:noProof/>
                <w:webHidden/>
              </w:rPr>
              <w:fldChar w:fldCharType="end"/>
            </w:r>
          </w:hyperlink>
        </w:p>
        <w:p w14:paraId="2A921609" w14:textId="6F27B7F4"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3" w:history="1">
            <w:r w:rsidR="00864867" w:rsidRPr="00086248">
              <w:rPr>
                <w:rStyle w:val="Hyperlink"/>
                <w:noProof/>
              </w:rPr>
              <w:t>5.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3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416415D6" w14:textId="798D4724"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4" w:history="1">
            <w:r w:rsidR="00864867" w:rsidRPr="00086248">
              <w:rPr>
                <w:rStyle w:val="Hyperlink"/>
                <w:noProof/>
              </w:rPr>
              <w:t>5.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4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37A67FEB" w14:textId="5FB7C786"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5" w:history="1">
            <w:r w:rsidR="00864867" w:rsidRPr="00086248">
              <w:rPr>
                <w:rStyle w:val="Hyperlink"/>
                <w:noProof/>
              </w:rPr>
              <w:t>5.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5 \h </w:instrText>
            </w:r>
            <w:r w:rsidR="00864867">
              <w:rPr>
                <w:noProof/>
                <w:webHidden/>
              </w:rPr>
            </w:r>
            <w:r w:rsidR="00864867">
              <w:rPr>
                <w:noProof/>
                <w:webHidden/>
              </w:rPr>
              <w:fldChar w:fldCharType="separate"/>
            </w:r>
            <w:r w:rsidR="00112456">
              <w:rPr>
                <w:noProof/>
                <w:webHidden/>
              </w:rPr>
              <w:t>9</w:t>
            </w:r>
            <w:r w:rsidR="00864867">
              <w:rPr>
                <w:noProof/>
                <w:webHidden/>
              </w:rPr>
              <w:fldChar w:fldCharType="end"/>
            </w:r>
          </w:hyperlink>
        </w:p>
        <w:p w14:paraId="098637A9" w14:textId="28F7859A"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6" w:history="1">
            <w:r w:rsidR="00864867" w:rsidRPr="00086248">
              <w:rPr>
                <w:rStyle w:val="Hyperlink"/>
                <w:noProof/>
              </w:rPr>
              <w:t>6.1</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ime and place of the meeting</w:t>
            </w:r>
            <w:r w:rsidR="00864867">
              <w:rPr>
                <w:noProof/>
                <w:webHidden/>
              </w:rPr>
              <w:tab/>
            </w:r>
            <w:r w:rsidR="00864867">
              <w:rPr>
                <w:noProof/>
                <w:webHidden/>
              </w:rPr>
              <w:fldChar w:fldCharType="begin"/>
            </w:r>
            <w:r w:rsidR="00864867">
              <w:rPr>
                <w:noProof/>
                <w:webHidden/>
              </w:rPr>
              <w:instrText xml:space="preserve"> PAGEREF _Toc10552056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7D120756" w14:textId="6A5C8B53"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7" w:history="1">
            <w:r w:rsidR="00864867" w:rsidRPr="00086248">
              <w:rPr>
                <w:rStyle w:val="Hyperlink"/>
                <w:noProof/>
              </w:rPr>
              <w:t>6.2</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57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37B0703E" w14:textId="4293FB00"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58" w:history="1">
            <w:r w:rsidR="00864867" w:rsidRPr="00086248">
              <w:rPr>
                <w:rStyle w:val="Hyperlink"/>
                <w:noProof/>
              </w:rPr>
              <w:t>6.3</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58 \h </w:instrText>
            </w:r>
            <w:r w:rsidR="00864867">
              <w:rPr>
                <w:noProof/>
                <w:webHidden/>
              </w:rPr>
            </w:r>
            <w:r w:rsidR="00864867">
              <w:rPr>
                <w:noProof/>
                <w:webHidden/>
              </w:rPr>
              <w:fldChar w:fldCharType="separate"/>
            </w:r>
            <w:r w:rsidR="00112456">
              <w:rPr>
                <w:noProof/>
                <w:webHidden/>
              </w:rPr>
              <w:t>10</w:t>
            </w:r>
            <w:r w:rsidR="00864867">
              <w:rPr>
                <w:noProof/>
                <w:webHidden/>
              </w:rPr>
              <w:fldChar w:fldCharType="end"/>
            </w:r>
          </w:hyperlink>
        </w:p>
        <w:p w14:paraId="06CEDA10" w14:textId="2287320A"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59" w:history="1">
            <w:r w:rsidR="00864867" w:rsidRPr="00086248">
              <w:rPr>
                <w:rStyle w:val="Hyperlink"/>
                <w:noProof/>
              </w:rPr>
              <w:t>7.1   Time and place of the meeting</w:t>
            </w:r>
            <w:r w:rsidR="00864867">
              <w:rPr>
                <w:noProof/>
                <w:webHidden/>
              </w:rPr>
              <w:tab/>
            </w:r>
            <w:r w:rsidR="00864867">
              <w:rPr>
                <w:noProof/>
                <w:webHidden/>
              </w:rPr>
              <w:fldChar w:fldCharType="begin"/>
            </w:r>
            <w:r w:rsidR="00864867">
              <w:rPr>
                <w:noProof/>
                <w:webHidden/>
              </w:rPr>
              <w:instrText xml:space="preserve"> PAGEREF _Toc10552059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48903BA1" w14:textId="4606BF65"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0" w:history="1">
            <w:r w:rsidR="00864867" w:rsidRPr="00086248">
              <w:rPr>
                <w:rStyle w:val="Hyperlink"/>
                <w:noProof/>
              </w:rPr>
              <w:t xml:space="preserve">7.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0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604C6295" w14:textId="11F4823D"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1" w:history="1">
            <w:r w:rsidR="00864867" w:rsidRPr="00086248">
              <w:rPr>
                <w:rStyle w:val="Hyperlink"/>
                <w:noProof/>
              </w:rPr>
              <w:t xml:space="preserve">7.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1 \h </w:instrText>
            </w:r>
            <w:r w:rsidR="00864867">
              <w:rPr>
                <w:noProof/>
                <w:webHidden/>
              </w:rPr>
            </w:r>
            <w:r w:rsidR="00864867">
              <w:rPr>
                <w:noProof/>
                <w:webHidden/>
              </w:rPr>
              <w:fldChar w:fldCharType="separate"/>
            </w:r>
            <w:r w:rsidR="00112456">
              <w:rPr>
                <w:noProof/>
                <w:webHidden/>
              </w:rPr>
              <w:t>11</w:t>
            </w:r>
            <w:r w:rsidR="00864867">
              <w:rPr>
                <w:noProof/>
                <w:webHidden/>
              </w:rPr>
              <w:fldChar w:fldCharType="end"/>
            </w:r>
          </w:hyperlink>
        </w:p>
        <w:p w14:paraId="6D6ED8D3" w14:textId="4B70E632"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62" w:history="1">
            <w:r w:rsidR="00864867" w:rsidRPr="00086248">
              <w:rPr>
                <w:rStyle w:val="Hyperlink"/>
                <w:noProof/>
              </w:rPr>
              <w:t>8.1   Time and place of the meeting</w:t>
            </w:r>
            <w:r w:rsidR="00864867">
              <w:rPr>
                <w:noProof/>
                <w:webHidden/>
              </w:rPr>
              <w:tab/>
            </w:r>
            <w:r w:rsidR="00864867">
              <w:rPr>
                <w:noProof/>
                <w:webHidden/>
              </w:rPr>
              <w:fldChar w:fldCharType="begin"/>
            </w:r>
            <w:r w:rsidR="00864867">
              <w:rPr>
                <w:noProof/>
                <w:webHidden/>
              </w:rPr>
              <w:instrText xml:space="preserve"> PAGEREF _Toc10552062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508109AB" w14:textId="277A7473"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3" w:history="1">
            <w:r w:rsidR="00864867" w:rsidRPr="00086248">
              <w:rPr>
                <w:rStyle w:val="Hyperlink"/>
                <w:noProof/>
              </w:rPr>
              <w:t xml:space="preserve">8.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3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015CB812" w14:textId="5B671D32"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4" w:history="1">
            <w:r w:rsidR="00864867" w:rsidRPr="00086248">
              <w:rPr>
                <w:rStyle w:val="Hyperlink"/>
                <w:noProof/>
              </w:rPr>
              <w:t xml:space="preserve">8.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4 \h </w:instrText>
            </w:r>
            <w:r w:rsidR="00864867">
              <w:rPr>
                <w:noProof/>
                <w:webHidden/>
              </w:rPr>
            </w:r>
            <w:r w:rsidR="00864867">
              <w:rPr>
                <w:noProof/>
                <w:webHidden/>
              </w:rPr>
              <w:fldChar w:fldCharType="separate"/>
            </w:r>
            <w:r w:rsidR="00112456">
              <w:rPr>
                <w:noProof/>
                <w:webHidden/>
              </w:rPr>
              <w:t>12</w:t>
            </w:r>
            <w:r w:rsidR="00864867">
              <w:rPr>
                <w:noProof/>
                <w:webHidden/>
              </w:rPr>
              <w:fldChar w:fldCharType="end"/>
            </w:r>
          </w:hyperlink>
        </w:p>
        <w:p w14:paraId="5D0E40F0" w14:textId="7EBA2B34"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65" w:history="1">
            <w:r w:rsidR="00864867" w:rsidRPr="00086248">
              <w:rPr>
                <w:rStyle w:val="Hyperlink"/>
                <w:noProof/>
              </w:rPr>
              <w:t>9.1   Time and place of the meeting</w:t>
            </w:r>
            <w:r w:rsidR="00864867">
              <w:rPr>
                <w:noProof/>
                <w:webHidden/>
              </w:rPr>
              <w:tab/>
            </w:r>
            <w:r w:rsidR="00864867">
              <w:rPr>
                <w:noProof/>
                <w:webHidden/>
              </w:rPr>
              <w:fldChar w:fldCharType="begin"/>
            </w:r>
            <w:r w:rsidR="00864867">
              <w:rPr>
                <w:noProof/>
                <w:webHidden/>
              </w:rPr>
              <w:instrText xml:space="preserve"> PAGEREF _Toc10552065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06DE0C16" w14:textId="0DA8381C"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6" w:history="1">
            <w:r w:rsidR="00864867" w:rsidRPr="00086248">
              <w:rPr>
                <w:rStyle w:val="Hyperlink"/>
                <w:noProof/>
              </w:rPr>
              <w:t xml:space="preserve">9.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66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0F825F38" w14:textId="23C445B6" w:rsidR="00864867" w:rsidRDefault="007C0922">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10552067" w:history="1">
            <w:r w:rsidR="00864867" w:rsidRPr="00086248">
              <w:rPr>
                <w:rStyle w:val="Hyperlink"/>
                <w:noProof/>
              </w:rPr>
              <w:t xml:space="preserve">9.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67 \h </w:instrText>
            </w:r>
            <w:r w:rsidR="00864867">
              <w:rPr>
                <w:noProof/>
                <w:webHidden/>
              </w:rPr>
            </w:r>
            <w:r w:rsidR="00864867">
              <w:rPr>
                <w:noProof/>
                <w:webHidden/>
              </w:rPr>
              <w:fldChar w:fldCharType="separate"/>
            </w:r>
            <w:r w:rsidR="00112456">
              <w:rPr>
                <w:noProof/>
                <w:webHidden/>
              </w:rPr>
              <w:t>13</w:t>
            </w:r>
            <w:r w:rsidR="00864867">
              <w:rPr>
                <w:noProof/>
                <w:webHidden/>
              </w:rPr>
              <w:fldChar w:fldCharType="end"/>
            </w:r>
          </w:hyperlink>
        </w:p>
        <w:p w14:paraId="178B95CD" w14:textId="63DD1F03"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68" w:history="1">
            <w:r w:rsidR="00864867" w:rsidRPr="00086248">
              <w:rPr>
                <w:rStyle w:val="Hyperlink"/>
                <w:noProof/>
              </w:rPr>
              <w:t>10.1 Time and place of the meeting</w:t>
            </w:r>
            <w:r w:rsidR="00864867">
              <w:rPr>
                <w:noProof/>
                <w:webHidden/>
              </w:rPr>
              <w:tab/>
            </w:r>
            <w:r w:rsidR="00864867">
              <w:rPr>
                <w:noProof/>
                <w:webHidden/>
              </w:rPr>
              <w:fldChar w:fldCharType="begin"/>
            </w:r>
            <w:r w:rsidR="00864867">
              <w:rPr>
                <w:noProof/>
                <w:webHidden/>
              </w:rPr>
              <w:instrText xml:space="preserve"> PAGEREF _Toc10552068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60FEA4A0" w14:textId="33403E73"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69" w:history="1">
            <w:r w:rsidR="00864867" w:rsidRPr="00086248">
              <w:rPr>
                <w:rStyle w:val="Hyperlink"/>
                <w:noProof/>
              </w:rPr>
              <w:t>10.2 Topics &amp; questions of the meeting</w:t>
            </w:r>
            <w:r w:rsidR="00864867">
              <w:rPr>
                <w:noProof/>
                <w:webHidden/>
              </w:rPr>
              <w:tab/>
            </w:r>
            <w:r w:rsidR="00864867">
              <w:rPr>
                <w:noProof/>
                <w:webHidden/>
              </w:rPr>
              <w:fldChar w:fldCharType="begin"/>
            </w:r>
            <w:r w:rsidR="00864867">
              <w:rPr>
                <w:noProof/>
                <w:webHidden/>
              </w:rPr>
              <w:instrText xml:space="preserve"> PAGEREF _Toc10552069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23FE6F16" w14:textId="5A276567"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0" w:history="1">
            <w:r w:rsidR="00864867" w:rsidRPr="00086248">
              <w:rPr>
                <w:rStyle w:val="Hyperlink"/>
                <w:noProof/>
              </w:rPr>
              <w:t>10.3 Minutes of the meeting</w:t>
            </w:r>
            <w:r w:rsidR="00864867">
              <w:rPr>
                <w:noProof/>
                <w:webHidden/>
              </w:rPr>
              <w:tab/>
            </w:r>
            <w:r w:rsidR="00864867">
              <w:rPr>
                <w:noProof/>
                <w:webHidden/>
              </w:rPr>
              <w:fldChar w:fldCharType="begin"/>
            </w:r>
            <w:r w:rsidR="00864867">
              <w:rPr>
                <w:noProof/>
                <w:webHidden/>
              </w:rPr>
              <w:instrText xml:space="preserve"> PAGEREF _Toc10552070 \h </w:instrText>
            </w:r>
            <w:r w:rsidR="00864867">
              <w:rPr>
                <w:noProof/>
                <w:webHidden/>
              </w:rPr>
            </w:r>
            <w:r w:rsidR="00864867">
              <w:rPr>
                <w:noProof/>
                <w:webHidden/>
              </w:rPr>
              <w:fldChar w:fldCharType="separate"/>
            </w:r>
            <w:r w:rsidR="00112456">
              <w:rPr>
                <w:noProof/>
                <w:webHidden/>
              </w:rPr>
              <w:t>14</w:t>
            </w:r>
            <w:r w:rsidR="00864867">
              <w:rPr>
                <w:noProof/>
                <w:webHidden/>
              </w:rPr>
              <w:fldChar w:fldCharType="end"/>
            </w:r>
          </w:hyperlink>
        </w:p>
        <w:p w14:paraId="72F8541D" w14:textId="653EB345"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1" w:history="1">
            <w:r w:rsidR="00864867" w:rsidRPr="00086248">
              <w:rPr>
                <w:rStyle w:val="Hyperlink"/>
                <w:noProof/>
              </w:rPr>
              <w:t>11.1   Time and place of the meeting</w:t>
            </w:r>
            <w:r w:rsidR="00864867">
              <w:rPr>
                <w:noProof/>
                <w:webHidden/>
              </w:rPr>
              <w:tab/>
            </w:r>
            <w:r w:rsidR="00864867">
              <w:rPr>
                <w:noProof/>
                <w:webHidden/>
              </w:rPr>
              <w:fldChar w:fldCharType="begin"/>
            </w:r>
            <w:r w:rsidR="00864867">
              <w:rPr>
                <w:noProof/>
                <w:webHidden/>
              </w:rPr>
              <w:instrText xml:space="preserve"> PAGEREF _Toc10552071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3BBFD46C" w14:textId="3BE39103" w:rsidR="00864867" w:rsidRDefault="007C092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2" w:history="1">
            <w:r w:rsidR="00864867" w:rsidRPr="00086248">
              <w:rPr>
                <w:rStyle w:val="Hyperlink"/>
                <w:noProof/>
              </w:rPr>
              <w:t xml:space="preserve">11.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72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4944FEB0" w14:textId="1BE4F538" w:rsidR="00864867" w:rsidRDefault="007C092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3" w:history="1">
            <w:r w:rsidR="00864867" w:rsidRPr="00086248">
              <w:rPr>
                <w:rStyle w:val="Hyperlink"/>
                <w:noProof/>
              </w:rPr>
              <w:t xml:space="preserve">11.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73 \h </w:instrText>
            </w:r>
            <w:r w:rsidR="00864867">
              <w:rPr>
                <w:noProof/>
                <w:webHidden/>
              </w:rPr>
            </w:r>
            <w:r w:rsidR="00864867">
              <w:rPr>
                <w:noProof/>
                <w:webHidden/>
              </w:rPr>
              <w:fldChar w:fldCharType="separate"/>
            </w:r>
            <w:r w:rsidR="00112456">
              <w:rPr>
                <w:noProof/>
                <w:webHidden/>
              </w:rPr>
              <w:t>15</w:t>
            </w:r>
            <w:r w:rsidR="00864867">
              <w:rPr>
                <w:noProof/>
                <w:webHidden/>
              </w:rPr>
              <w:fldChar w:fldCharType="end"/>
            </w:r>
          </w:hyperlink>
        </w:p>
        <w:p w14:paraId="76EB7C67" w14:textId="4DA8A4AD"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4" w:history="1">
            <w:r w:rsidR="00864867" w:rsidRPr="00086248">
              <w:rPr>
                <w:rStyle w:val="Hyperlink"/>
                <w:noProof/>
              </w:rPr>
              <w:t>12.1   Time and place of the meeting</w:t>
            </w:r>
            <w:r w:rsidR="00864867">
              <w:rPr>
                <w:noProof/>
                <w:webHidden/>
              </w:rPr>
              <w:tab/>
            </w:r>
            <w:r w:rsidR="00864867">
              <w:rPr>
                <w:noProof/>
                <w:webHidden/>
              </w:rPr>
              <w:fldChar w:fldCharType="begin"/>
            </w:r>
            <w:r w:rsidR="00864867">
              <w:rPr>
                <w:noProof/>
                <w:webHidden/>
              </w:rPr>
              <w:instrText xml:space="preserve"> PAGEREF _Toc10552074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43106CC9" w14:textId="11853372" w:rsidR="00864867" w:rsidRDefault="007C092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5" w:history="1">
            <w:r w:rsidR="00864867" w:rsidRPr="00086248">
              <w:rPr>
                <w:rStyle w:val="Hyperlink"/>
                <w:noProof/>
              </w:rPr>
              <w:t xml:space="preserve">12.2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Topics &amp; questions of the meeting</w:t>
            </w:r>
            <w:r w:rsidR="00864867">
              <w:rPr>
                <w:noProof/>
                <w:webHidden/>
              </w:rPr>
              <w:tab/>
            </w:r>
            <w:r w:rsidR="00864867">
              <w:rPr>
                <w:noProof/>
                <w:webHidden/>
              </w:rPr>
              <w:fldChar w:fldCharType="begin"/>
            </w:r>
            <w:r w:rsidR="00864867">
              <w:rPr>
                <w:noProof/>
                <w:webHidden/>
              </w:rPr>
              <w:instrText xml:space="preserve"> PAGEREF _Toc10552075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682A2E1D" w14:textId="0925AA63" w:rsidR="00864867" w:rsidRDefault="007C0922">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10552076" w:history="1">
            <w:r w:rsidR="00864867" w:rsidRPr="00086248">
              <w:rPr>
                <w:rStyle w:val="Hyperlink"/>
                <w:noProof/>
              </w:rPr>
              <w:t xml:space="preserve">12.3 </w:t>
            </w:r>
            <w:r w:rsidR="00864867">
              <w:rPr>
                <w:rFonts w:asciiTheme="minorHAnsi" w:eastAsiaTheme="minorEastAsia" w:hAnsiTheme="minorHAnsi" w:cstheme="minorBidi"/>
                <w:noProof/>
                <w:sz w:val="22"/>
                <w:szCs w:val="22"/>
                <w:lang w:val="bg-BG" w:eastAsia="bg-BG"/>
              </w:rPr>
              <w:tab/>
            </w:r>
            <w:r w:rsidR="00864867" w:rsidRPr="00086248">
              <w:rPr>
                <w:rStyle w:val="Hyperlink"/>
                <w:noProof/>
              </w:rPr>
              <w:t>Minutes of the meeting</w:t>
            </w:r>
            <w:r w:rsidR="00864867">
              <w:rPr>
                <w:noProof/>
                <w:webHidden/>
              </w:rPr>
              <w:tab/>
            </w:r>
            <w:r w:rsidR="00864867">
              <w:rPr>
                <w:noProof/>
                <w:webHidden/>
              </w:rPr>
              <w:fldChar w:fldCharType="begin"/>
            </w:r>
            <w:r w:rsidR="00864867">
              <w:rPr>
                <w:noProof/>
                <w:webHidden/>
              </w:rPr>
              <w:instrText xml:space="preserve"> PAGEREF _Toc10552076 \h </w:instrText>
            </w:r>
            <w:r w:rsidR="00864867">
              <w:rPr>
                <w:noProof/>
                <w:webHidden/>
              </w:rPr>
            </w:r>
            <w:r w:rsidR="00864867">
              <w:rPr>
                <w:noProof/>
                <w:webHidden/>
              </w:rPr>
              <w:fldChar w:fldCharType="separate"/>
            </w:r>
            <w:r w:rsidR="00112456">
              <w:rPr>
                <w:noProof/>
                <w:webHidden/>
              </w:rPr>
              <w:t>16</w:t>
            </w:r>
            <w:r w:rsidR="00864867">
              <w:rPr>
                <w:noProof/>
                <w:webHidden/>
              </w:rPr>
              <w:fldChar w:fldCharType="end"/>
            </w:r>
          </w:hyperlink>
        </w:p>
        <w:p w14:paraId="3537F93C" w14:textId="5E71D53F"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7" w:history="1">
            <w:r w:rsidR="00864867" w:rsidRPr="00086248">
              <w:rPr>
                <w:rStyle w:val="Hyperlink"/>
                <w:noProof/>
              </w:rPr>
              <w:t>13.1 Time and place of the meeting</w:t>
            </w:r>
            <w:r w:rsidR="00864867">
              <w:rPr>
                <w:noProof/>
                <w:webHidden/>
              </w:rPr>
              <w:tab/>
            </w:r>
            <w:r w:rsidR="00864867">
              <w:rPr>
                <w:noProof/>
                <w:webHidden/>
              </w:rPr>
              <w:fldChar w:fldCharType="begin"/>
            </w:r>
            <w:r w:rsidR="00864867">
              <w:rPr>
                <w:noProof/>
                <w:webHidden/>
              </w:rPr>
              <w:instrText xml:space="preserve"> PAGEREF _Toc10552077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3F613F73" w14:textId="5F855D3B"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8" w:history="1">
            <w:r w:rsidR="00864867" w:rsidRPr="00086248">
              <w:rPr>
                <w:rStyle w:val="Hyperlink"/>
                <w:noProof/>
              </w:rPr>
              <w:t>13.2   Topics &amp; questions of the meeting</w:t>
            </w:r>
            <w:r w:rsidR="00864867">
              <w:rPr>
                <w:noProof/>
                <w:webHidden/>
              </w:rPr>
              <w:tab/>
            </w:r>
            <w:r w:rsidR="00864867">
              <w:rPr>
                <w:noProof/>
                <w:webHidden/>
              </w:rPr>
              <w:fldChar w:fldCharType="begin"/>
            </w:r>
            <w:r w:rsidR="00864867">
              <w:rPr>
                <w:noProof/>
                <w:webHidden/>
              </w:rPr>
              <w:instrText xml:space="preserve"> PAGEREF _Toc10552078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10CBF1A7" w14:textId="03BFF40B"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79" w:history="1">
            <w:r w:rsidR="00864867" w:rsidRPr="00086248">
              <w:rPr>
                <w:rStyle w:val="Hyperlink"/>
                <w:noProof/>
              </w:rPr>
              <w:t>13.3 Minutes of the meeting</w:t>
            </w:r>
            <w:r w:rsidR="00864867">
              <w:rPr>
                <w:noProof/>
                <w:webHidden/>
              </w:rPr>
              <w:tab/>
            </w:r>
            <w:r w:rsidR="00864867">
              <w:rPr>
                <w:noProof/>
                <w:webHidden/>
              </w:rPr>
              <w:fldChar w:fldCharType="begin"/>
            </w:r>
            <w:r w:rsidR="00864867">
              <w:rPr>
                <w:noProof/>
                <w:webHidden/>
              </w:rPr>
              <w:instrText xml:space="preserve"> PAGEREF _Toc10552079 \h </w:instrText>
            </w:r>
            <w:r w:rsidR="00864867">
              <w:rPr>
                <w:noProof/>
                <w:webHidden/>
              </w:rPr>
            </w:r>
            <w:r w:rsidR="00864867">
              <w:rPr>
                <w:noProof/>
                <w:webHidden/>
              </w:rPr>
              <w:fldChar w:fldCharType="separate"/>
            </w:r>
            <w:r w:rsidR="00112456">
              <w:rPr>
                <w:noProof/>
                <w:webHidden/>
              </w:rPr>
              <w:t>17</w:t>
            </w:r>
            <w:r w:rsidR="00864867">
              <w:rPr>
                <w:noProof/>
                <w:webHidden/>
              </w:rPr>
              <w:fldChar w:fldCharType="end"/>
            </w:r>
          </w:hyperlink>
        </w:p>
        <w:p w14:paraId="7B024318" w14:textId="4631F372"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0" w:history="1">
            <w:r w:rsidR="00864867" w:rsidRPr="00086248">
              <w:rPr>
                <w:rStyle w:val="Hyperlink"/>
                <w:noProof/>
              </w:rPr>
              <w:t>14.1 Time and place of the meeting</w:t>
            </w:r>
            <w:r w:rsidR="00864867">
              <w:rPr>
                <w:noProof/>
                <w:webHidden/>
              </w:rPr>
              <w:tab/>
            </w:r>
            <w:r w:rsidR="00864867">
              <w:rPr>
                <w:noProof/>
                <w:webHidden/>
              </w:rPr>
              <w:fldChar w:fldCharType="begin"/>
            </w:r>
            <w:r w:rsidR="00864867">
              <w:rPr>
                <w:noProof/>
                <w:webHidden/>
              </w:rPr>
              <w:instrText xml:space="preserve"> PAGEREF _Toc10552080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20D4EF19" w14:textId="3325D53B"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1" w:history="1">
            <w:r w:rsidR="00864867" w:rsidRPr="00086248">
              <w:rPr>
                <w:rStyle w:val="Hyperlink"/>
                <w:noProof/>
              </w:rPr>
              <w:t>14.2   Topics &amp; questions of the meeting</w:t>
            </w:r>
            <w:r w:rsidR="00864867">
              <w:rPr>
                <w:noProof/>
                <w:webHidden/>
              </w:rPr>
              <w:tab/>
            </w:r>
            <w:r w:rsidR="00864867">
              <w:rPr>
                <w:noProof/>
                <w:webHidden/>
              </w:rPr>
              <w:fldChar w:fldCharType="begin"/>
            </w:r>
            <w:r w:rsidR="00864867">
              <w:rPr>
                <w:noProof/>
                <w:webHidden/>
              </w:rPr>
              <w:instrText xml:space="preserve"> PAGEREF _Toc10552081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23E563D5" w14:textId="2C3F5896"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2" w:history="1">
            <w:r w:rsidR="00864867" w:rsidRPr="00086248">
              <w:rPr>
                <w:rStyle w:val="Hyperlink"/>
                <w:noProof/>
              </w:rPr>
              <w:t>14.3 Minutes of the meeting</w:t>
            </w:r>
            <w:r w:rsidR="00864867">
              <w:rPr>
                <w:noProof/>
                <w:webHidden/>
              </w:rPr>
              <w:tab/>
            </w:r>
            <w:r w:rsidR="00864867">
              <w:rPr>
                <w:noProof/>
                <w:webHidden/>
              </w:rPr>
              <w:fldChar w:fldCharType="begin"/>
            </w:r>
            <w:r w:rsidR="00864867">
              <w:rPr>
                <w:noProof/>
                <w:webHidden/>
              </w:rPr>
              <w:instrText xml:space="preserve"> PAGEREF _Toc10552082 \h </w:instrText>
            </w:r>
            <w:r w:rsidR="00864867">
              <w:rPr>
                <w:noProof/>
                <w:webHidden/>
              </w:rPr>
            </w:r>
            <w:r w:rsidR="00864867">
              <w:rPr>
                <w:noProof/>
                <w:webHidden/>
              </w:rPr>
              <w:fldChar w:fldCharType="separate"/>
            </w:r>
            <w:r w:rsidR="00112456">
              <w:rPr>
                <w:noProof/>
                <w:webHidden/>
              </w:rPr>
              <w:t>18</w:t>
            </w:r>
            <w:r w:rsidR="00864867">
              <w:rPr>
                <w:noProof/>
                <w:webHidden/>
              </w:rPr>
              <w:fldChar w:fldCharType="end"/>
            </w:r>
          </w:hyperlink>
        </w:p>
        <w:p w14:paraId="32339C60" w14:textId="5C9187C7"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3" w:history="1">
            <w:r w:rsidR="00864867" w:rsidRPr="00086248">
              <w:rPr>
                <w:rStyle w:val="Hyperlink"/>
                <w:noProof/>
              </w:rPr>
              <w:t>15.1 Time and place of the meeting</w:t>
            </w:r>
            <w:r w:rsidR="00864867">
              <w:rPr>
                <w:noProof/>
                <w:webHidden/>
              </w:rPr>
              <w:tab/>
            </w:r>
            <w:r w:rsidR="00864867">
              <w:rPr>
                <w:noProof/>
                <w:webHidden/>
              </w:rPr>
              <w:fldChar w:fldCharType="begin"/>
            </w:r>
            <w:r w:rsidR="00864867">
              <w:rPr>
                <w:noProof/>
                <w:webHidden/>
              </w:rPr>
              <w:instrText xml:space="preserve"> PAGEREF _Toc10552083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0102D8FC" w14:textId="288F5370"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4" w:history="1">
            <w:r w:rsidR="00864867" w:rsidRPr="00086248">
              <w:rPr>
                <w:rStyle w:val="Hyperlink"/>
                <w:noProof/>
              </w:rPr>
              <w:t>15.2   Topics &amp; questions of the meeting</w:t>
            </w:r>
            <w:r w:rsidR="00864867">
              <w:rPr>
                <w:noProof/>
                <w:webHidden/>
              </w:rPr>
              <w:tab/>
            </w:r>
            <w:r w:rsidR="00864867">
              <w:rPr>
                <w:noProof/>
                <w:webHidden/>
              </w:rPr>
              <w:fldChar w:fldCharType="begin"/>
            </w:r>
            <w:r w:rsidR="00864867">
              <w:rPr>
                <w:noProof/>
                <w:webHidden/>
              </w:rPr>
              <w:instrText xml:space="preserve"> PAGEREF _Toc10552084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654AE14F" w14:textId="6D2DFAD7"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5" w:history="1">
            <w:r w:rsidR="00864867" w:rsidRPr="00086248">
              <w:rPr>
                <w:rStyle w:val="Hyperlink"/>
                <w:noProof/>
              </w:rPr>
              <w:t>15.3 Minutes of the meeting</w:t>
            </w:r>
            <w:r w:rsidR="00864867">
              <w:rPr>
                <w:noProof/>
                <w:webHidden/>
              </w:rPr>
              <w:tab/>
            </w:r>
            <w:r w:rsidR="00864867">
              <w:rPr>
                <w:noProof/>
                <w:webHidden/>
              </w:rPr>
              <w:fldChar w:fldCharType="begin"/>
            </w:r>
            <w:r w:rsidR="00864867">
              <w:rPr>
                <w:noProof/>
                <w:webHidden/>
              </w:rPr>
              <w:instrText xml:space="preserve"> PAGEREF _Toc10552085 \h </w:instrText>
            </w:r>
            <w:r w:rsidR="00864867">
              <w:rPr>
                <w:noProof/>
                <w:webHidden/>
              </w:rPr>
            </w:r>
            <w:r w:rsidR="00864867">
              <w:rPr>
                <w:noProof/>
                <w:webHidden/>
              </w:rPr>
              <w:fldChar w:fldCharType="separate"/>
            </w:r>
            <w:r w:rsidR="00112456">
              <w:rPr>
                <w:noProof/>
                <w:webHidden/>
              </w:rPr>
              <w:t>19</w:t>
            </w:r>
            <w:r w:rsidR="00864867">
              <w:rPr>
                <w:noProof/>
                <w:webHidden/>
              </w:rPr>
              <w:fldChar w:fldCharType="end"/>
            </w:r>
          </w:hyperlink>
        </w:p>
        <w:p w14:paraId="04B28286" w14:textId="5C9C02D5"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6" w:history="1">
            <w:r w:rsidR="00864867" w:rsidRPr="00086248">
              <w:rPr>
                <w:rStyle w:val="Hyperlink"/>
                <w:noProof/>
              </w:rPr>
              <w:t>16.1 Time and place of the meeting</w:t>
            </w:r>
            <w:r w:rsidR="00864867">
              <w:rPr>
                <w:noProof/>
                <w:webHidden/>
              </w:rPr>
              <w:tab/>
            </w:r>
            <w:r w:rsidR="00864867">
              <w:rPr>
                <w:noProof/>
                <w:webHidden/>
              </w:rPr>
              <w:fldChar w:fldCharType="begin"/>
            </w:r>
            <w:r w:rsidR="00864867">
              <w:rPr>
                <w:noProof/>
                <w:webHidden/>
              </w:rPr>
              <w:instrText xml:space="preserve"> PAGEREF _Toc10552086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4F46000F" w14:textId="0196F8A2"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7" w:history="1">
            <w:r w:rsidR="00864867" w:rsidRPr="00086248">
              <w:rPr>
                <w:rStyle w:val="Hyperlink"/>
                <w:noProof/>
              </w:rPr>
              <w:t>16.2   Topics &amp; questions of the meeting</w:t>
            </w:r>
            <w:r w:rsidR="00864867">
              <w:rPr>
                <w:noProof/>
                <w:webHidden/>
              </w:rPr>
              <w:tab/>
            </w:r>
            <w:r w:rsidR="00864867">
              <w:rPr>
                <w:noProof/>
                <w:webHidden/>
              </w:rPr>
              <w:fldChar w:fldCharType="begin"/>
            </w:r>
            <w:r w:rsidR="00864867">
              <w:rPr>
                <w:noProof/>
                <w:webHidden/>
              </w:rPr>
              <w:instrText xml:space="preserve"> PAGEREF _Toc10552087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4B7D0DD3" w14:textId="2F59684E" w:rsidR="00864867" w:rsidRDefault="007C0922">
          <w:pPr>
            <w:pStyle w:val="TOC1"/>
            <w:tabs>
              <w:tab w:val="right" w:leader="dot" w:pos="10250"/>
            </w:tabs>
            <w:rPr>
              <w:rFonts w:asciiTheme="minorHAnsi" w:eastAsiaTheme="minorEastAsia" w:hAnsiTheme="minorHAnsi" w:cstheme="minorBidi"/>
              <w:noProof/>
              <w:sz w:val="22"/>
              <w:szCs w:val="22"/>
              <w:lang w:val="bg-BG" w:eastAsia="bg-BG"/>
            </w:rPr>
          </w:pPr>
          <w:hyperlink w:anchor="_Toc10552088" w:history="1">
            <w:r w:rsidR="00864867" w:rsidRPr="00086248">
              <w:rPr>
                <w:rStyle w:val="Hyperlink"/>
                <w:noProof/>
              </w:rPr>
              <w:t>16.3 Minutes of the meeting</w:t>
            </w:r>
            <w:r w:rsidR="00864867">
              <w:rPr>
                <w:noProof/>
                <w:webHidden/>
              </w:rPr>
              <w:tab/>
            </w:r>
            <w:r w:rsidR="00864867">
              <w:rPr>
                <w:noProof/>
                <w:webHidden/>
              </w:rPr>
              <w:fldChar w:fldCharType="begin"/>
            </w:r>
            <w:r w:rsidR="00864867">
              <w:rPr>
                <w:noProof/>
                <w:webHidden/>
              </w:rPr>
              <w:instrText xml:space="preserve"> PAGEREF _Toc10552088 \h </w:instrText>
            </w:r>
            <w:r w:rsidR="00864867">
              <w:rPr>
                <w:noProof/>
                <w:webHidden/>
              </w:rPr>
            </w:r>
            <w:r w:rsidR="00864867">
              <w:rPr>
                <w:noProof/>
                <w:webHidden/>
              </w:rPr>
              <w:fldChar w:fldCharType="separate"/>
            </w:r>
            <w:r w:rsidR="00112456">
              <w:rPr>
                <w:noProof/>
                <w:webHidden/>
              </w:rPr>
              <w:t>20</w:t>
            </w:r>
            <w:r w:rsidR="00864867">
              <w:rPr>
                <w:noProof/>
                <w:webHidden/>
              </w:rPr>
              <w:fldChar w:fldCharType="end"/>
            </w:r>
          </w:hyperlink>
        </w:p>
        <w:p w14:paraId="5ECB673B" w14:textId="15A79456"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1" w:name="_Toc4700844"/>
      <w:bookmarkStart w:id="2" w:name="_Toc10552040"/>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 xml:space="preserve">Added time, place, topics, question and minutes </w:t>
            </w:r>
            <w:proofErr w:type="gramStart"/>
            <w:r>
              <w:t>of  the</w:t>
            </w:r>
            <w:proofErr w:type="gramEnd"/>
            <w:r>
              <w:t xml:space="preserv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 xml:space="preserve">Added time, place, topics, question and minutes </w:t>
            </w:r>
            <w:proofErr w:type="gramStart"/>
            <w:r>
              <w:t>of  the</w:t>
            </w:r>
            <w:proofErr w:type="gramEnd"/>
            <w:r>
              <w:t xml:space="preserv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 xml:space="preserve">Added time, place, topics, question and minutes </w:t>
            </w:r>
            <w:proofErr w:type="gramStart"/>
            <w:r>
              <w:t>of  the</w:t>
            </w:r>
            <w:proofErr w:type="gramEnd"/>
            <w:r>
              <w:t xml:space="preserv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 xml:space="preserve">Added time, place, topics, question and minutes </w:t>
            </w:r>
            <w:proofErr w:type="gramStart"/>
            <w:r>
              <w:t>of  the</w:t>
            </w:r>
            <w:proofErr w:type="gramEnd"/>
            <w:r>
              <w:t xml:space="preserv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 xml:space="preserve">Added time, place, topics, question and minutes </w:t>
            </w:r>
            <w:proofErr w:type="gramStart"/>
            <w:r>
              <w:t>of  the</w:t>
            </w:r>
            <w:proofErr w:type="gramEnd"/>
            <w:r>
              <w:t xml:space="preserv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 xml:space="preserve">Added time, place, topics, question and minutes </w:t>
            </w:r>
            <w:proofErr w:type="gramStart"/>
            <w:r>
              <w:t>of  the</w:t>
            </w:r>
            <w:proofErr w:type="gramEnd"/>
            <w:r>
              <w:t xml:space="preserv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w:t>
            </w:r>
            <w:proofErr w:type="gramStart"/>
            <w:r>
              <w:t>of  the</w:t>
            </w:r>
            <w:proofErr w:type="gramEnd"/>
            <w:r>
              <w:t xml:space="preserv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 xml:space="preserve">Added time, place, topics, question and minutes </w:t>
            </w:r>
            <w:proofErr w:type="gramStart"/>
            <w:r>
              <w:t>of  the</w:t>
            </w:r>
            <w:proofErr w:type="gramEnd"/>
            <w:r>
              <w:t xml:space="preserve"> meeting for week 13</w:t>
            </w:r>
          </w:p>
        </w:tc>
      </w:tr>
      <w:tr w:rsidR="00D97F82" w:rsidRPr="009F7D51" w14:paraId="0FFF24BC" w14:textId="77777777" w:rsidTr="008D42EB">
        <w:trPr>
          <w:trHeight w:val="591"/>
          <w:jc w:val="center"/>
        </w:trPr>
        <w:tc>
          <w:tcPr>
            <w:tcW w:w="1263" w:type="dxa"/>
          </w:tcPr>
          <w:p w14:paraId="0CCE5540" w14:textId="4F33B764" w:rsidR="00D97F82" w:rsidRDefault="00D97F82" w:rsidP="008D42EB">
            <w:r>
              <w:t>0.9</w:t>
            </w:r>
          </w:p>
        </w:tc>
        <w:tc>
          <w:tcPr>
            <w:tcW w:w="7096" w:type="dxa"/>
          </w:tcPr>
          <w:p w14:paraId="62A93264" w14:textId="5A9A14AD" w:rsidR="00D97F82" w:rsidRDefault="00D97F82" w:rsidP="008D42EB">
            <w:r>
              <w:t xml:space="preserve">Added time, place, topics, question and minutes </w:t>
            </w:r>
            <w:proofErr w:type="gramStart"/>
            <w:r>
              <w:t>of  the</w:t>
            </w:r>
            <w:proofErr w:type="gramEnd"/>
            <w:r>
              <w:t xml:space="preserve"> meeting for week 14</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10552041"/>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10552042"/>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10552043"/>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10552044"/>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10552045"/>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10552046"/>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10552047"/>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10552048"/>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10552049"/>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10552050"/>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10552051"/>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10552052"/>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10552053"/>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10552054"/>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w:t>
      </w:r>
      <w:proofErr w:type="gramStart"/>
      <w:r w:rsidRPr="00674AF3">
        <w:t>mode</w:t>
      </w:r>
      <w:proofErr w:type="gramEnd"/>
      <w:r w:rsidRPr="00674AF3">
        <w:t xml:space="preserve"> </w:t>
      </w:r>
    </w:p>
    <w:p w14:paraId="514FCCE1" w14:textId="660F0573" w:rsidR="00674AF3" w:rsidRPr="00AB0374" w:rsidRDefault="00674AF3" w:rsidP="00674AF3">
      <w:pPr>
        <w:pStyle w:val="ListParagraph"/>
        <w:numPr>
          <w:ilvl w:val="0"/>
          <w:numId w:val="19"/>
        </w:numPr>
      </w:pPr>
      <w:r w:rsidRPr="00674AF3">
        <w:t xml:space="preserve">Opinion </w:t>
      </w:r>
      <w:proofErr w:type="gramStart"/>
      <w:r w:rsidRPr="00674AF3">
        <w:t>on  the</w:t>
      </w:r>
      <w:proofErr w:type="gramEnd"/>
      <w:r w:rsidRPr="00674AF3">
        <w:t xml:space="preserv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10552055"/>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10552056"/>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10552057"/>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 xml:space="preserve">Can only one group reserve a camping spot. For </w:t>
      </w:r>
      <w:proofErr w:type="gramStart"/>
      <w:r>
        <w:t>example</w:t>
      </w:r>
      <w:proofErr w:type="gramEnd"/>
      <w:r>
        <w:t xml:space="preserv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10552058"/>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w:t>
      </w:r>
      <w:proofErr w:type="gramStart"/>
      <w:r>
        <w:t>chance</w:t>
      </w:r>
      <w:proofErr w:type="gramEnd"/>
      <w:r>
        <w:t xml:space="preserv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1"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2" w:name="_Toc10552059"/>
      <w:r>
        <w:t xml:space="preserve">7.1 </w:t>
      </w:r>
      <w:r w:rsidR="00C22EB5">
        <w:t xml:space="preserve">  </w:t>
      </w:r>
      <w:r>
        <w:t>Time and place of the meeting</w:t>
      </w:r>
      <w:bookmarkEnd w:id="22"/>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3" w:name="_Toc10552060"/>
      <w:r>
        <w:t xml:space="preserve">7.2 </w:t>
      </w:r>
      <w:r w:rsidR="006E0417">
        <w:tab/>
        <w:t>Topics &amp; questions of the meeting</w:t>
      </w:r>
      <w:bookmarkEnd w:id="23"/>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w:t>
      </w:r>
      <w:proofErr w:type="gramStart"/>
      <w:r>
        <w:t>time</w:t>
      </w:r>
      <w:proofErr w:type="gramEnd"/>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4" w:name="_Toc10552061"/>
      <w:r>
        <w:t xml:space="preserve">7.3 </w:t>
      </w:r>
      <w:r w:rsidR="006E0417">
        <w:tab/>
        <w:t>Minutes of the meeting</w:t>
      </w:r>
      <w:bookmarkEnd w:id="24"/>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1"/>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Week 8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Week 8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5" w:name="_Toc10552062"/>
      <w:r>
        <w:t>8.1   Time and place of the meeting</w:t>
      </w:r>
      <w:bookmarkEnd w:id="25"/>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6" w:name="_Toc10552063"/>
      <w:r>
        <w:t xml:space="preserve">8.2 </w:t>
      </w:r>
      <w:r>
        <w:tab/>
        <w:t>Topics &amp; questions of the meeting</w:t>
      </w:r>
      <w:bookmarkEnd w:id="26"/>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7" w:name="_Toc10552064"/>
      <w:r>
        <w:t xml:space="preserve">8.3 </w:t>
      </w:r>
      <w:r>
        <w:tab/>
        <w:t>Minutes of the meeting</w:t>
      </w:r>
      <w:bookmarkEnd w:id="27"/>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Week 9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Week 9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8" w:name="_Toc10552065"/>
      <w:r>
        <w:t>9.1   Time and place of the meeting</w:t>
      </w:r>
      <w:bookmarkEnd w:id="28"/>
    </w:p>
    <w:p w14:paraId="5599E539" w14:textId="77777777" w:rsidR="00752E4C" w:rsidRDefault="00752E4C" w:rsidP="00752E4C"/>
    <w:p w14:paraId="0BFBA0DD" w14:textId="4EE0B43F" w:rsidR="00752E4C" w:rsidRPr="00A47B13" w:rsidRDefault="00752E4C" w:rsidP="00752E4C">
      <w:r>
        <w:t>No meeting with mentor was held in the ninth week.</w:t>
      </w:r>
    </w:p>
    <w:p w14:paraId="4F56FA01" w14:textId="77777777" w:rsidR="00752E4C" w:rsidRDefault="00752E4C" w:rsidP="00752E4C"/>
    <w:p w14:paraId="56C1C949" w14:textId="142D9F47" w:rsidR="00752E4C" w:rsidRDefault="00752E4C" w:rsidP="00752E4C">
      <w:pPr>
        <w:pStyle w:val="Heading1"/>
        <w:ind w:firstLine="708"/>
      </w:pPr>
      <w:bookmarkStart w:id="29" w:name="_Toc10552066"/>
      <w:r>
        <w:t xml:space="preserve">9.2 </w:t>
      </w:r>
      <w:r>
        <w:tab/>
        <w:t>Topics &amp; questions of the meeting</w:t>
      </w:r>
      <w:bookmarkEnd w:id="29"/>
    </w:p>
    <w:p w14:paraId="6353D5F3" w14:textId="77777777" w:rsidR="00752E4C" w:rsidRDefault="00752E4C" w:rsidP="00752E4C"/>
    <w:p w14:paraId="2243C2B7" w14:textId="074C9AE3" w:rsidR="00752E4C" w:rsidRPr="00A47B13" w:rsidRDefault="00752E4C" w:rsidP="00752E4C">
      <w:r>
        <w:t>No meeting with mentor was held in the ninth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30" w:name="_Toc10552067"/>
      <w:r>
        <w:t xml:space="preserve">9.3 </w:t>
      </w:r>
      <w:r>
        <w:tab/>
        <w:t>Minutes of the meeting</w:t>
      </w:r>
      <w:bookmarkEnd w:id="30"/>
    </w:p>
    <w:p w14:paraId="70F8A547" w14:textId="216B0A86" w:rsidR="00752E4C" w:rsidRPr="00A47B13" w:rsidRDefault="00752E4C" w:rsidP="00752E4C">
      <w:r>
        <w:t>No meeting with mentor was held in the ninth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Week 10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Week 10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1" w:name="_Toc10552068"/>
      <w:r w:rsidR="00A255B5">
        <w:t>10.1 Time and place of the meeting</w:t>
      </w:r>
      <w:bookmarkEnd w:id="31"/>
    </w:p>
    <w:p w14:paraId="79486713" w14:textId="77777777" w:rsidR="00A255B5" w:rsidRDefault="00A255B5" w:rsidP="00A255B5"/>
    <w:p w14:paraId="69A73EEF" w14:textId="282392A3" w:rsidR="00A255B5" w:rsidRPr="00A47B13" w:rsidRDefault="00A255B5" w:rsidP="00A255B5">
      <w:r>
        <w:t>No meeting with mentor was held in the tenth week.</w:t>
      </w:r>
    </w:p>
    <w:p w14:paraId="50264831" w14:textId="77777777" w:rsidR="00A255B5" w:rsidRDefault="00A255B5" w:rsidP="00A255B5"/>
    <w:p w14:paraId="67AC52D2" w14:textId="06824885" w:rsidR="00A255B5" w:rsidRDefault="00A255B5" w:rsidP="00A255B5">
      <w:pPr>
        <w:pStyle w:val="Heading1"/>
        <w:ind w:firstLine="708"/>
      </w:pPr>
      <w:bookmarkStart w:id="32" w:name="_Toc10552069"/>
      <w:r>
        <w:t>10.2 Topics &amp; questions of the meeting</w:t>
      </w:r>
      <w:bookmarkEnd w:id="32"/>
    </w:p>
    <w:p w14:paraId="58F22604" w14:textId="77777777" w:rsidR="00A255B5" w:rsidRDefault="00A255B5" w:rsidP="00A255B5"/>
    <w:p w14:paraId="5CA95E96" w14:textId="1510A28D" w:rsidR="00A255B5" w:rsidRPr="00A47B13" w:rsidRDefault="00A255B5" w:rsidP="00A255B5">
      <w:r>
        <w:t>No meeting with mentor was held in the tenth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3" w:name="_Toc10552070"/>
      <w:r>
        <w:t>10.3 Minutes of the meeting</w:t>
      </w:r>
      <w:bookmarkEnd w:id="33"/>
    </w:p>
    <w:p w14:paraId="3EDD9959" w14:textId="57D0DE08" w:rsidR="00A255B5" w:rsidRPr="00A47B13" w:rsidRDefault="00A255B5" w:rsidP="00A255B5">
      <w:r>
        <w:t>No meeting with mentor was held in the tenth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4" w:name="_Toc10552071"/>
      <w:r w:rsidR="000E3F31">
        <w:t>11</w:t>
      </w:r>
      <w:r>
        <w:t>.1   Time and place of the meeting</w:t>
      </w:r>
      <w:bookmarkEnd w:id="34"/>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5" w:name="_Toc10552072"/>
      <w:r>
        <w:t>11</w:t>
      </w:r>
      <w:r w:rsidR="00CA07DD">
        <w:t xml:space="preserve">.2 </w:t>
      </w:r>
      <w:r w:rsidR="00CA07DD">
        <w:tab/>
        <w:t>Topics &amp; questions of the meeting</w:t>
      </w:r>
      <w:bookmarkEnd w:id="35"/>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6" w:name="_Toc10552073"/>
      <w:r>
        <w:t>11</w:t>
      </w:r>
      <w:r w:rsidR="00CA07DD">
        <w:t xml:space="preserve">.3 </w:t>
      </w:r>
      <w:r w:rsidR="00CA07DD">
        <w:tab/>
        <w:t>Minutes of the meeting</w:t>
      </w:r>
      <w:bookmarkEnd w:id="36"/>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2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7" w:name="_Toc10552074"/>
      <w:r>
        <w:t>12.1   Time and place of the meeting</w:t>
      </w:r>
      <w:bookmarkEnd w:id="37"/>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eek.</w:t>
      </w:r>
    </w:p>
    <w:p w14:paraId="7753F917" w14:textId="708AF502" w:rsidR="00A255B5" w:rsidRDefault="00A255B5" w:rsidP="00A255B5">
      <w:pPr>
        <w:pStyle w:val="Heading1"/>
        <w:ind w:firstLine="708"/>
      </w:pPr>
      <w:bookmarkStart w:id="38" w:name="_Toc10552075"/>
      <w:r>
        <w:t xml:space="preserve">12.2 </w:t>
      </w:r>
      <w:r>
        <w:tab/>
        <w:t>Topics &amp; questions of the meeting</w:t>
      </w:r>
      <w:bookmarkEnd w:id="38"/>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9" w:name="_Toc10552076"/>
      <w:r>
        <w:t xml:space="preserve">12.3 </w:t>
      </w:r>
      <w:r>
        <w:tab/>
        <w:t>Minutes of the meeting</w:t>
      </w:r>
      <w:bookmarkEnd w:id="39"/>
    </w:p>
    <w:p w14:paraId="1C428889" w14:textId="533DC09D" w:rsidR="00A255B5" w:rsidRPr="00A47B13" w:rsidRDefault="00A255B5" w:rsidP="00A255B5">
      <w:r>
        <w:t xml:space="preserve">No meeting with mentor was held in the </w:t>
      </w:r>
      <w:r w:rsidRPr="00A255B5">
        <w:t>twelfth</w:t>
      </w:r>
      <w:r>
        <w:t xml:space="preserve"> 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40" w:name="_Toc10552077"/>
      <w:r>
        <w:t>13.1 Time and place of the meeting</w:t>
      </w:r>
      <w:bookmarkEnd w:id="40"/>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1" w:name="_Toc10552078"/>
      <w:r>
        <w:t>13.2   Topics &amp; questions of the meeting</w:t>
      </w:r>
      <w:bookmarkEnd w:id="41"/>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2" w:name="_Toc10552079"/>
      <w:r>
        <w:t>13.3 Minutes of the meeting</w:t>
      </w:r>
      <w:bookmarkEnd w:id="42"/>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796D7F2C" w14:textId="78B4A65A" w:rsidR="000A4366" w:rsidRDefault="000A4366" w:rsidP="00813468"/>
    <w:p w14:paraId="455ED623" w14:textId="6249D7E7" w:rsidR="000A4366" w:rsidRDefault="000A4366" w:rsidP="00813468"/>
    <w:p w14:paraId="45EC94EE" w14:textId="201A4A66" w:rsidR="000A4366" w:rsidRDefault="000A4366" w:rsidP="00813468"/>
    <w:p w14:paraId="2BA50006" w14:textId="73FEBF44" w:rsidR="000A4366" w:rsidRDefault="000A4366" w:rsidP="00813468"/>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w:lastRenderedPageBreak/>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4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48DC6ED7" w:rsidR="000A4366" w:rsidRDefault="000A4366" w:rsidP="000A4366">
      <w:pPr>
        <w:pStyle w:val="Heading1"/>
      </w:pPr>
      <w:bookmarkStart w:id="43" w:name="_Toc10552080"/>
      <w:r>
        <w:t>14.1 Time and place of the meeting</w:t>
      </w:r>
      <w:bookmarkEnd w:id="43"/>
    </w:p>
    <w:p w14:paraId="4B9506AC" w14:textId="77777777" w:rsidR="00813A04" w:rsidRPr="00813A04" w:rsidRDefault="00813A04" w:rsidP="00813A04"/>
    <w:p w14:paraId="5A03DBFF" w14:textId="235D2EE3" w:rsidR="000A4366" w:rsidRDefault="00813A04" w:rsidP="000A4366">
      <w:r>
        <w:t>Meeting took place in the hall of the third floor (Fontys University), time: 13:45 – 14:15 pm</w:t>
      </w:r>
    </w:p>
    <w:p w14:paraId="7CA4F2C6" w14:textId="2F2DC2C9" w:rsidR="000A4366" w:rsidRDefault="000A4366" w:rsidP="000A4366">
      <w:pPr>
        <w:pStyle w:val="Heading1"/>
      </w:pPr>
      <w:bookmarkStart w:id="44" w:name="_Toc10552081"/>
      <w:r>
        <w:t>14.2   Topics &amp; questions of the meeting</w:t>
      </w:r>
      <w:bookmarkEnd w:id="44"/>
    </w:p>
    <w:p w14:paraId="09966BBE" w14:textId="77777777" w:rsidR="00813A04" w:rsidRPr="00813A04" w:rsidRDefault="00813A04" w:rsidP="00813A04"/>
    <w:p w14:paraId="51DB96A2" w14:textId="1341F8A5" w:rsidR="00813A04" w:rsidRDefault="00813A04" w:rsidP="00813A04">
      <w:pPr>
        <w:pStyle w:val="ListParagraph"/>
        <w:numPr>
          <w:ilvl w:val="0"/>
          <w:numId w:val="24"/>
        </w:numPr>
      </w:pPr>
      <w:r>
        <w:t>Check out and returning items</w:t>
      </w:r>
    </w:p>
    <w:p w14:paraId="5F028306" w14:textId="58D5BCCE" w:rsidR="000A4366" w:rsidRDefault="00813A04" w:rsidP="000A4366">
      <w:pPr>
        <w:pStyle w:val="ListParagraph"/>
        <w:numPr>
          <w:ilvl w:val="0"/>
          <w:numId w:val="24"/>
        </w:numPr>
      </w:pPr>
      <w:r>
        <w:t xml:space="preserve">Printing the </w:t>
      </w:r>
      <w:r w:rsidRPr="00813A04">
        <w:t>receipt</w:t>
      </w:r>
    </w:p>
    <w:p w14:paraId="4386D6B5" w14:textId="685F4F8A" w:rsidR="000A4366" w:rsidRDefault="000A4366" w:rsidP="000A4366">
      <w:pPr>
        <w:pStyle w:val="Heading1"/>
      </w:pPr>
      <w:bookmarkStart w:id="45" w:name="_Toc10552082"/>
      <w:r>
        <w:t>14.3 Minutes of the meeting</w:t>
      </w:r>
      <w:bookmarkEnd w:id="45"/>
    </w:p>
    <w:p w14:paraId="256066C7" w14:textId="1AB904AD" w:rsidR="000A4366" w:rsidRDefault="000A4366" w:rsidP="00813468"/>
    <w:p w14:paraId="46F53285" w14:textId="0AD6218F" w:rsidR="00813A04" w:rsidRDefault="00813A04" w:rsidP="00813468">
      <w:r>
        <w:t>We showed the tutor the work we have done this week and asked our questions for finalizing.</w:t>
      </w:r>
    </w:p>
    <w:p w14:paraId="53D220E6" w14:textId="11998D0B" w:rsidR="00FB66CB" w:rsidRDefault="00813A04" w:rsidP="00813468">
      <w:r>
        <w:t>He gave us ideas to work on in the website and the application for bonus points.</w:t>
      </w:r>
    </w:p>
    <w:p w14:paraId="4AC4ACC5" w14:textId="77777777" w:rsidR="00FB66CB" w:rsidRDefault="00FB66CB">
      <w:r>
        <w:br w:type="page"/>
      </w:r>
    </w:p>
    <w:p w14:paraId="49CF9722" w14:textId="77777777" w:rsidR="00FB66CB" w:rsidRDefault="00FB66CB" w:rsidP="00FB66CB">
      <w:bookmarkStart w:id="46" w:name="_Hlk10544644"/>
    </w:p>
    <w:p w14:paraId="3BE5DD01" w14:textId="77777777" w:rsidR="00FB66CB" w:rsidRPr="006621AA" w:rsidRDefault="00FB66CB" w:rsidP="00FB66CB">
      <w:pPr>
        <w:tabs>
          <w:tab w:val="left" w:pos="10260"/>
        </w:tabs>
      </w:pPr>
      <w:r w:rsidRPr="006621AA">
        <w:rPr>
          <w:noProof/>
          <w:lang w:eastAsia="en-US"/>
        </w:rPr>
        <mc:AlternateContent>
          <mc:Choice Requires="wps">
            <w:drawing>
              <wp:anchor distT="0" distB="0" distL="114300" distR="114300" simplePos="0" relativeHeight="251697664" behindDoc="0" locked="0" layoutInCell="1" allowOverlap="1" wp14:anchorId="6B780142" wp14:editId="75D5278D">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4F03C" w14:textId="00A71956" w:rsidR="00FB66CB" w:rsidRPr="006621AA" w:rsidRDefault="00FB66CB" w:rsidP="00FB66CB">
                            <w:pPr>
                              <w:pStyle w:val="Title"/>
                              <w:numPr>
                                <w:ilvl w:val="0"/>
                                <w:numId w:val="30"/>
                              </w:numPr>
                            </w:pPr>
                            <w:r>
                              <w:t>Week 1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80142" id="Rectangle 10" o:spid="_x0000_s1043" style="position:absolute;margin-left:-25.75pt;margin-top:-24.65pt;width:601.9pt;height:43.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BeHu6pYCAACdBQAADgAAAAAAAAAAAAAAAAAuAgAAZHJzL2Uyb0Rv&#10;Yy54bWxQSwECLQAUAAYACAAAACEAvJ7xWuAAAAALAQAADwAAAAAAAAAAAAAAAADwBAAAZHJzL2Rv&#10;d25yZXYueG1sUEsFBgAAAAAEAAQA8wAAAP0FAAAAAA==&#10;" fillcolor="#216daf [3204]" stroked="f" strokeweight="2pt">
                <v:textbox>
                  <w:txbxContent>
                    <w:p w14:paraId="7624F03C" w14:textId="00A71956" w:rsidR="00FB66CB" w:rsidRPr="006621AA" w:rsidRDefault="00FB66CB" w:rsidP="00FB66CB">
                      <w:pPr>
                        <w:pStyle w:val="Title"/>
                        <w:numPr>
                          <w:ilvl w:val="0"/>
                          <w:numId w:val="30"/>
                        </w:numPr>
                      </w:pPr>
                      <w:r>
                        <w:t>Week 15 meeting</w:t>
                      </w:r>
                    </w:p>
                  </w:txbxContent>
                </v:textbox>
              </v:rect>
            </w:pict>
          </mc:Fallback>
        </mc:AlternateContent>
      </w:r>
    </w:p>
    <w:p w14:paraId="7C5C3E2F" w14:textId="77777777" w:rsidR="00FB66CB" w:rsidRPr="006621AA" w:rsidRDefault="00FB66CB" w:rsidP="00FB66CB">
      <w:pPr>
        <w:tabs>
          <w:tab w:val="left" w:pos="10260"/>
        </w:tabs>
      </w:pPr>
    </w:p>
    <w:p w14:paraId="79CA9492" w14:textId="77777777" w:rsidR="00FB66CB" w:rsidRPr="006621AA" w:rsidRDefault="00FB66CB" w:rsidP="00FB66CB">
      <w:pPr>
        <w:tabs>
          <w:tab w:val="left" w:pos="10260"/>
        </w:tabs>
        <w:jc w:val="both"/>
      </w:pPr>
    </w:p>
    <w:p w14:paraId="6BB29CD9" w14:textId="441B0927" w:rsidR="00FB66CB" w:rsidRDefault="00FB66CB" w:rsidP="00FB66CB">
      <w:pPr>
        <w:pStyle w:val="Heading1"/>
      </w:pPr>
      <w:bookmarkStart w:id="47" w:name="_Toc10552083"/>
      <w:r>
        <w:t>15.1 Time and place of the meeting</w:t>
      </w:r>
      <w:bookmarkEnd w:id="47"/>
    </w:p>
    <w:p w14:paraId="3E381BC1" w14:textId="77777777" w:rsidR="00FB66CB" w:rsidRPr="00813A04" w:rsidRDefault="00FB66CB" w:rsidP="00FB66CB"/>
    <w:p w14:paraId="098D9CC0" w14:textId="51BE7CD8" w:rsidR="00FB66CB" w:rsidRDefault="00FB66CB" w:rsidP="00FB66CB">
      <w:r>
        <w:t>Meeting took place in the hall of the third floor (Fontys University), time: 13:45 – 14:</w:t>
      </w:r>
      <w:r w:rsidR="0067718F">
        <w:t>15</w:t>
      </w:r>
      <w:r>
        <w:t xml:space="preserve"> pm</w:t>
      </w:r>
    </w:p>
    <w:p w14:paraId="18C318DE" w14:textId="5A89674C" w:rsidR="00FB66CB" w:rsidRDefault="00FB66CB" w:rsidP="00FB66CB">
      <w:pPr>
        <w:pStyle w:val="Heading1"/>
      </w:pPr>
      <w:bookmarkStart w:id="48" w:name="_Toc10552084"/>
      <w:r>
        <w:t>15.2   Topics &amp; questions of the meeting</w:t>
      </w:r>
      <w:bookmarkEnd w:id="48"/>
    </w:p>
    <w:p w14:paraId="0F9DA916" w14:textId="77777777" w:rsidR="00FB66CB" w:rsidRPr="00813A04" w:rsidRDefault="00FB66CB" w:rsidP="00FB66CB"/>
    <w:p w14:paraId="2E6C5974" w14:textId="67D4AB16" w:rsidR="00FB66CB" w:rsidRDefault="00FB66CB" w:rsidP="00FB66CB">
      <w:pPr>
        <w:pStyle w:val="ListParagraph"/>
        <w:numPr>
          <w:ilvl w:val="0"/>
          <w:numId w:val="24"/>
        </w:numPr>
      </w:pPr>
      <w:proofErr w:type="spellStart"/>
      <w:r>
        <w:t>Loanstand</w:t>
      </w:r>
      <w:proofErr w:type="spellEnd"/>
      <w:r>
        <w:t xml:space="preserve"> and Shop employees</w:t>
      </w:r>
    </w:p>
    <w:p w14:paraId="64B46AAB" w14:textId="215A2495" w:rsidR="00FB66CB" w:rsidRDefault="00FD32B1" w:rsidP="00FB66CB">
      <w:pPr>
        <w:pStyle w:val="ListParagraph"/>
        <w:numPr>
          <w:ilvl w:val="0"/>
          <w:numId w:val="24"/>
        </w:numPr>
      </w:pPr>
      <w:r>
        <w:t xml:space="preserve">Emailing shop and </w:t>
      </w:r>
      <w:proofErr w:type="spellStart"/>
      <w:r>
        <w:t>loanstand</w:t>
      </w:r>
      <w:proofErr w:type="spellEnd"/>
      <w:r>
        <w:t xml:space="preserve"> receipts</w:t>
      </w:r>
    </w:p>
    <w:p w14:paraId="32EF8FA7" w14:textId="78A89662" w:rsidR="00FD32B1" w:rsidRDefault="00FD32B1" w:rsidP="00FB66CB">
      <w:pPr>
        <w:pStyle w:val="ListParagraph"/>
        <w:numPr>
          <w:ilvl w:val="0"/>
          <w:numId w:val="24"/>
        </w:numPr>
      </w:pPr>
      <w:r>
        <w:t>Final product presentation</w:t>
      </w:r>
    </w:p>
    <w:p w14:paraId="4A35392A" w14:textId="704DE2C0" w:rsidR="00FB66CB" w:rsidRDefault="00FB66CB" w:rsidP="00FB66CB">
      <w:pPr>
        <w:pStyle w:val="Heading1"/>
      </w:pPr>
      <w:bookmarkStart w:id="49" w:name="_Toc10552085"/>
      <w:r>
        <w:t>15.3 Minutes of the meeting</w:t>
      </w:r>
      <w:bookmarkEnd w:id="49"/>
    </w:p>
    <w:bookmarkEnd w:id="46"/>
    <w:p w14:paraId="238A743A" w14:textId="17E46E3F" w:rsidR="00813A04" w:rsidRDefault="00F66E3C" w:rsidP="00813468">
      <w:r>
        <w:t xml:space="preserve">The tutor said that employees can have access to more than one shop. Storing the receipts would be a nice extra feature but only try to implement that if we have extra time after completing the must haves. That the presentation will be in front of </w:t>
      </w:r>
      <w:proofErr w:type="gramStart"/>
      <w:r>
        <w:t>a</w:t>
      </w:r>
      <w:proofErr w:type="gramEnd"/>
      <w:r>
        <w:t xml:space="preserve"> audience but we just have to sell the product to the client, and that there should probably be a </w:t>
      </w:r>
      <w:proofErr w:type="spellStart"/>
      <w:r>
        <w:t>powerpoint</w:t>
      </w:r>
      <w:proofErr w:type="spellEnd"/>
      <w:r>
        <w:t xml:space="preserve"> with the features of the apps and website. Along with a presentation of some of the features with a certain </w:t>
      </w:r>
      <w:proofErr w:type="spellStart"/>
      <w:r>
        <w:t>usecase</w:t>
      </w:r>
      <w:proofErr w:type="spellEnd"/>
      <w:r>
        <w:t>.</w:t>
      </w:r>
    </w:p>
    <w:p w14:paraId="3166327E" w14:textId="4E6848B5" w:rsidR="00F66E3C" w:rsidRDefault="00F66E3C" w:rsidP="00813468"/>
    <w:p w14:paraId="11BA2471" w14:textId="77777777" w:rsidR="00F66E3C" w:rsidRDefault="00F66E3C">
      <w:r>
        <w:br w:type="page"/>
      </w:r>
    </w:p>
    <w:p w14:paraId="6AD53E8F" w14:textId="77777777" w:rsidR="00F66E3C" w:rsidRDefault="00F66E3C" w:rsidP="00F66E3C"/>
    <w:p w14:paraId="11CDF175" w14:textId="77777777" w:rsidR="00F66E3C" w:rsidRPr="006621AA" w:rsidRDefault="00F66E3C" w:rsidP="00F66E3C">
      <w:pPr>
        <w:tabs>
          <w:tab w:val="left" w:pos="10260"/>
        </w:tabs>
      </w:pPr>
      <w:r w:rsidRPr="006621AA">
        <w:rPr>
          <w:noProof/>
          <w:lang w:eastAsia="en-US"/>
        </w:rPr>
        <mc:AlternateContent>
          <mc:Choice Requires="wps">
            <w:drawing>
              <wp:anchor distT="0" distB="0" distL="114300" distR="114300" simplePos="0" relativeHeight="251699712" behindDoc="0" locked="0" layoutInCell="1" allowOverlap="1" wp14:anchorId="1B4586E1" wp14:editId="55541C5C">
                <wp:simplePos x="0" y="0"/>
                <wp:positionH relativeFrom="column">
                  <wp:posOffset>-326916</wp:posOffset>
                </wp:positionH>
                <wp:positionV relativeFrom="paragraph">
                  <wp:posOffset>-313055</wp:posOffset>
                </wp:positionV>
                <wp:extent cx="7644384" cy="548640"/>
                <wp:effectExtent l="0" t="0" r="0" b="3810"/>
                <wp:wrapNone/>
                <wp:docPr id="26" name="Rectangle 26"/>
                <wp:cNvGraphicFramePr/>
                <a:graphic xmlns:a="http://schemas.openxmlformats.org/drawingml/2006/main">
                  <a:graphicData uri="http://schemas.microsoft.com/office/word/2010/wordprocessingShape">
                    <wps:wsp>
                      <wps:cNvSpPr/>
                      <wps:spPr>
                        <a:xfrm>
                          <a:off x="0" y="0"/>
                          <a:ext cx="7644384" cy="548640"/>
                        </a:xfrm>
                        <a:prstGeom prst="rect">
                          <a:avLst/>
                        </a:prstGeom>
                        <a:solidFill>
                          <a:srgbClr val="216DAF"/>
                        </a:solidFill>
                        <a:ln w="25400" cap="flat" cmpd="sng" algn="ctr">
                          <a:noFill/>
                          <a:prstDash val="solid"/>
                        </a:ln>
                        <a:effectLst/>
                      </wps:spPr>
                      <wps:txb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586E1" id="Rectangle 26" o:spid="_x0000_s1044" style="position:absolute;margin-left:-25.75pt;margin-top:-24.65pt;width:601.9pt;height:43.2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" fillcolor="#216daf" stroked="f" strokeweight="2pt">
                <v:textbo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6 meeting</w:t>
                      </w:r>
                    </w:p>
                  </w:txbxContent>
                </v:textbox>
              </v:rect>
            </w:pict>
          </mc:Fallback>
        </mc:AlternateContent>
      </w:r>
    </w:p>
    <w:p w14:paraId="24B4D293" w14:textId="77777777" w:rsidR="00F66E3C" w:rsidRPr="006621AA" w:rsidRDefault="00F66E3C" w:rsidP="00F66E3C">
      <w:pPr>
        <w:tabs>
          <w:tab w:val="left" w:pos="10260"/>
        </w:tabs>
      </w:pPr>
    </w:p>
    <w:p w14:paraId="47FF064D" w14:textId="77777777" w:rsidR="00F66E3C" w:rsidRPr="006621AA" w:rsidRDefault="00F66E3C" w:rsidP="00F66E3C">
      <w:pPr>
        <w:tabs>
          <w:tab w:val="left" w:pos="10260"/>
        </w:tabs>
        <w:jc w:val="both"/>
      </w:pPr>
    </w:p>
    <w:p w14:paraId="1DA19AF5" w14:textId="252D5F76" w:rsidR="00F66E3C" w:rsidRDefault="00F66E3C" w:rsidP="00F66E3C">
      <w:pPr>
        <w:pStyle w:val="Heading1"/>
      </w:pPr>
      <w:bookmarkStart w:id="50" w:name="_Toc10552086"/>
      <w:r>
        <w:t>16.1 Time and place of the meeting</w:t>
      </w:r>
      <w:bookmarkEnd w:id="50"/>
    </w:p>
    <w:p w14:paraId="5BC25A75" w14:textId="77777777" w:rsidR="00F66E3C" w:rsidRPr="00813A04" w:rsidRDefault="00F66E3C" w:rsidP="00F66E3C"/>
    <w:p w14:paraId="4A150FD9" w14:textId="5AD975A1" w:rsidR="00F66E3C" w:rsidRDefault="00F66E3C" w:rsidP="00F66E3C">
      <w:r>
        <w:t>Meeting took place in the hall of the third floor (Fontys University), time: 13:45 – 14:</w:t>
      </w:r>
      <w:r w:rsidR="0067718F">
        <w:t>15</w:t>
      </w:r>
      <w:r>
        <w:t xml:space="preserve"> pm</w:t>
      </w:r>
    </w:p>
    <w:p w14:paraId="250DCD67" w14:textId="0DC79537" w:rsidR="00F66E3C" w:rsidRDefault="00F66E3C" w:rsidP="00F66E3C">
      <w:pPr>
        <w:pStyle w:val="Heading1"/>
      </w:pPr>
      <w:bookmarkStart w:id="51" w:name="_Toc10552087"/>
      <w:r>
        <w:t>16.2   Topics &amp; questions of the meeting</w:t>
      </w:r>
      <w:bookmarkEnd w:id="51"/>
    </w:p>
    <w:p w14:paraId="1D8DAC88" w14:textId="77777777" w:rsidR="00F66E3C" w:rsidRPr="00813A04" w:rsidRDefault="00F66E3C" w:rsidP="00F66E3C"/>
    <w:p w14:paraId="21A8BC17" w14:textId="7EEFFD5C" w:rsidR="00F66E3C" w:rsidRDefault="00F66E3C" w:rsidP="00F66E3C">
      <w:pPr>
        <w:pStyle w:val="ListParagraph"/>
        <w:numPr>
          <w:ilvl w:val="0"/>
          <w:numId w:val="24"/>
        </w:numPr>
      </w:pPr>
      <w:r>
        <w:t>Website and Apps</w:t>
      </w:r>
    </w:p>
    <w:p w14:paraId="57D7B5EB" w14:textId="7726D919" w:rsidR="00F66E3C" w:rsidRDefault="00F66E3C" w:rsidP="00F66E3C">
      <w:pPr>
        <w:pStyle w:val="ListParagraph"/>
        <w:numPr>
          <w:ilvl w:val="0"/>
          <w:numId w:val="24"/>
        </w:numPr>
      </w:pPr>
      <w:r>
        <w:t>Power point presentation</w:t>
      </w:r>
    </w:p>
    <w:p w14:paraId="28638899" w14:textId="44A5C4D9" w:rsidR="00F66E3C" w:rsidRDefault="00F66E3C" w:rsidP="00F66E3C">
      <w:pPr>
        <w:pStyle w:val="ListParagraph"/>
        <w:numPr>
          <w:ilvl w:val="0"/>
          <w:numId w:val="24"/>
        </w:numPr>
      </w:pPr>
      <w:r>
        <w:t>How many/long should the presented scenario be</w:t>
      </w:r>
    </w:p>
    <w:p w14:paraId="61447B92" w14:textId="62FE46A2" w:rsidR="00F66E3C" w:rsidRDefault="00F66E3C" w:rsidP="00F66E3C">
      <w:pPr>
        <w:pStyle w:val="Heading1"/>
      </w:pPr>
      <w:bookmarkStart w:id="52" w:name="_Toc10552088"/>
      <w:r>
        <w:t>16.3 Minutes of the meeting</w:t>
      </w:r>
      <w:bookmarkEnd w:id="52"/>
    </w:p>
    <w:p w14:paraId="316A19B0" w14:textId="5E7A662A" w:rsidR="00F66E3C" w:rsidRPr="00813468" w:rsidRDefault="0067718F" w:rsidP="00813468">
      <w:r>
        <w:t>We discussed how the presentation of the finished product should look like and what should we do with the demo. We received some feedback from our tutor about the app and the website.</w:t>
      </w:r>
    </w:p>
    <w:sectPr w:rsidR="00F66E3C"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E7587F" w14:textId="77777777" w:rsidR="007C0922" w:rsidRDefault="007C0922">
      <w:r>
        <w:separator/>
      </w:r>
    </w:p>
  </w:endnote>
  <w:endnote w:type="continuationSeparator" w:id="0">
    <w:p w14:paraId="300B918A" w14:textId="77777777" w:rsidR="007C0922" w:rsidRDefault="007C09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5"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6"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19DCE" w14:textId="77777777" w:rsidR="007C0922" w:rsidRDefault="007C0922">
      <w:r>
        <w:separator/>
      </w:r>
    </w:p>
  </w:footnote>
  <w:footnote w:type="continuationSeparator" w:id="0">
    <w:p w14:paraId="1DBED227" w14:textId="77777777" w:rsidR="007C0922" w:rsidRDefault="007C0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42.6pt;height:208.8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NKwFADPedIAt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A74C7"/>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456"/>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7718F"/>
    <w:rsid w:val="00680CAF"/>
    <w:rsid w:val="00682648"/>
    <w:rsid w:val="00682D53"/>
    <w:rsid w:val="00683A50"/>
    <w:rsid w:val="00684306"/>
    <w:rsid w:val="00686EBD"/>
    <w:rsid w:val="006877B6"/>
    <w:rsid w:val="00695A7E"/>
    <w:rsid w:val="006963D3"/>
    <w:rsid w:val="00696E11"/>
    <w:rsid w:val="006A0642"/>
    <w:rsid w:val="006A0AF9"/>
    <w:rsid w:val="006A102E"/>
    <w:rsid w:val="006A18BC"/>
    <w:rsid w:val="006A7596"/>
    <w:rsid w:val="006B053E"/>
    <w:rsid w:val="006B0FCA"/>
    <w:rsid w:val="006B16A9"/>
    <w:rsid w:val="006B19DF"/>
    <w:rsid w:val="006B39D9"/>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0922"/>
    <w:rsid w:val="007C61A8"/>
    <w:rsid w:val="007C67A8"/>
    <w:rsid w:val="007D4183"/>
    <w:rsid w:val="007D5AC1"/>
    <w:rsid w:val="007D69E5"/>
    <w:rsid w:val="007D7D9A"/>
    <w:rsid w:val="007F4F4F"/>
    <w:rsid w:val="007F7323"/>
    <w:rsid w:val="00800B06"/>
    <w:rsid w:val="008011C0"/>
    <w:rsid w:val="00813468"/>
    <w:rsid w:val="00813A04"/>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64867"/>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196B"/>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AE0"/>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97F82"/>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52D9"/>
    <w:rsid w:val="00F066A9"/>
    <w:rsid w:val="00F13F18"/>
    <w:rsid w:val="00F14C85"/>
    <w:rsid w:val="00F33635"/>
    <w:rsid w:val="00F360ED"/>
    <w:rsid w:val="00F364D6"/>
    <w:rsid w:val="00F36C55"/>
    <w:rsid w:val="00F406CE"/>
    <w:rsid w:val="00F47223"/>
    <w:rsid w:val="00F5455F"/>
    <w:rsid w:val="00F562E2"/>
    <w:rsid w:val="00F56394"/>
    <w:rsid w:val="00F635DA"/>
    <w:rsid w:val="00F66E3C"/>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6CB"/>
    <w:rsid w:val="00FB6EA9"/>
    <w:rsid w:val="00FB712A"/>
    <w:rsid w:val="00FC125A"/>
    <w:rsid w:val="00FC2BE9"/>
    <w:rsid w:val="00FC681F"/>
    <w:rsid w:val="00FC6C37"/>
    <w:rsid w:val="00FD2639"/>
    <w:rsid w:val="00FD32B1"/>
    <w:rsid w:val="00FD4AA8"/>
    <w:rsid w:val="00FD5515"/>
    <w:rsid w:val="00FD7487"/>
    <w:rsid w:val="00FD7F51"/>
    <w:rsid w:val="00FE0B72"/>
    <w:rsid w:val="00FE1F67"/>
    <w:rsid w:val="00FE3553"/>
    <w:rsid w:val="00FE45F6"/>
    <w:rsid w:val="00FE4CB2"/>
    <w:rsid w:val="00FE506B"/>
    <w:rsid w:val="00FF0280"/>
    <w:rsid w:val="00FF41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link w:val="Heading1Char"/>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customStyle="1" w:styleId="Heading1Char">
    <w:name w:val="Heading 1 Char"/>
    <w:basedOn w:val="DefaultParagraphFont"/>
    <w:link w:val="Heading1"/>
    <w:rsid w:val="00F66E3C"/>
    <w:rPr>
      <w:rFonts w:ascii="Arial" w:hAnsi="Arial" w:cs="Arial"/>
      <w:b/>
      <w:bCs/>
      <w:kern w:val="32"/>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8B27C0-4BE8-43CC-BFB3-A2184CDFF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6</TotalTime>
  <Pages>20</Pages>
  <Words>2155</Words>
  <Characters>12285</Characters>
  <Application>Microsoft Office Word</Application>
  <DocSecurity>0</DocSecurity>
  <Lines>102</Lines>
  <Paragraphs>2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imitar Ivanov</cp:lastModifiedBy>
  <cp:revision>54</cp:revision>
  <cp:lastPrinted>2019-06-04T13:00:00Z</cp:lastPrinted>
  <dcterms:created xsi:type="dcterms:W3CDTF">2019-03-14T16:09:00Z</dcterms:created>
  <dcterms:modified xsi:type="dcterms:W3CDTF">2019-06-04T13:00:00Z</dcterms:modified>
</cp:coreProperties>
</file>